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r>
              <w:t>SpectralCluster</w:t>
            </w:r>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y SpectralCluster.</w:t>
      </w:r>
      <w:r w:rsidR="002A070D">
        <w:t xml:space="preserve">  You will use the </w:t>
      </w:r>
      <w:r w:rsidR="002A070D" w:rsidRPr="002A070D">
        <w:t>sklearn.neural_network.MLPClassifier</w:t>
      </w:r>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r w:rsidRPr="002A070D">
        <w:t>lbfgs</w:t>
      </w:r>
    </w:p>
    <w:p w14:paraId="41320666" w14:textId="77777777" w:rsidR="0082168E" w:rsidRDefault="00EF3C98" w:rsidP="00DA352C">
      <w:r>
        <w:t>Please answer the following questions</w:t>
      </w:r>
      <w:r w:rsidR="002A0E0F">
        <w:t xml:space="preserve"> based on your model.</w:t>
      </w:r>
    </w:p>
    <w:p w14:paraId="372C5DB5" w14:textId="77777777" w:rsidR="006478B8" w:rsidRDefault="006478B8" w:rsidP="00A16905">
      <w:pPr>
        <w:pStyle w:val="ListParagraph"/>
        <w:numPr>
          <w:ilvl w:val="0"/>
          <w:numId w:val="31"/>
        </w:numPr>
      </w:pPr>
      <w:r>
        <w:t>(</w:t>
      </w:r>
      <w:r w:rsidR="003C104B">
        <w:t>5</w:t>
      </w:r>
      <w:r>
        <w:t xml:space="preserve"> points) </w:t>
      </w:r>
      <w:r w:rsidR="0033575A">
        <w:t>What percent of the observations have SpectralCluster equal</w:t>
      </w:r>
      <w:r w:rsidR="00EC7B3A">
        <w:t>s</w:t>
      </w:r>
      <w:r w:rsidR="0033575A">
        <w:t xml:space="preserve"> to 1</w:t>
      </w:r>
      <w:r w:rsidR="003C104B">
        <w:t>?</w:t>
      </w:r>
    </w:p>
    <w:p w14:paraId="3C13BCC0" w14:textId="77777777" w:rsidR="00195AED" w:rsidRDefault="00195AED" w:rsidP="00195AED">
      <w:pPr>
        <w:pStyle w:val="ListParagraph"/>
        <w:ind w:left="360"/>
      </w:pPr>
    </w:p>
    <w:p w14:paraId="5C3CDCFA" w14:textId="77777777" w:rsidR="00195AED" w:rsidRDefault="0082168E" w:rsidP="00195AED">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SpectralCluster = 1. Your search will be done over a grid that is formed by cross-combining the following attributes: (1) activation function: </w:t>
      </w:r>
      <w:r w:rsidR="00DA352C" w:rsidRPr="00DA352C">
        <w:t xml:space="preserve">identity, logistic, </w:t>
      </w:r>
      <w:r w:rsidR="00DA352C">
        <w:t xml:space="preserve">relu,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5F64ABF" w14:textId="77777777" w:rsidR="00195AED" w:rsidRDefault="00195AED" w:rsidP="00195AED">
      <w:pPr>
        <w:pStyle w:val="ListParagraph"/>
        <w:ind w:left="360"/>
      </w:pPr>
    </w:p>
    <w:p w14:paraId="749E58C0" w14:textId="77777777" w:rsidR="00F130F9" w:rsidRDefault="00F130F9" w:rsidP="00A16905">
      <w:pPr>
        <w:pStyle w:val="ListParagraph"/>
        <w:numPr>
          <w:ilvl w:val="0"/>
          <w:numId w:val="31"/>
        </w:numPr>
      </w:pPr>
      <w:r>
        <w:t xml:space="preserve">(5 points) </w:t>
      </w:r>
      <w:r w:rsidR="00123906">
        <w:t>What is the activation function for the output layer?</w:t>
      </w:r>
    </w:p>
    <w:p w14:paraId="79BFB602" w14:textId="77777777" w:rsidR="00195AED" w:rsidRDefault="00195AED" w:rsidP="00195AED">
      <w:pPr>
        <w:pStyle w:val="ListParagraph"/>
        <w:ind w:left="360"/>
      </w:pPr>
    </w:p>
    <w:p w14:paraId="4AB65918" w14:textId="77777777"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5084DCFD" w14:textId="77777777" w:rsidR="00195AED" w:rsidRDefault="00195AED" w:rsidP="00195AED">
      <w:pPr>
        <w:pStyle w:val="ListParagraph"/>
        <w:ind w:left="360"/>
      </w:pPr>
    </w:p>
    <w:p w14:paraId="141EA5A3" w14:textId="77777777" w:rsidR="00790E2A" w:rsidRDefault="00F37072" w:rsidP="004616B8">
      <w:pPr>
        <w:pStyle w:val="ListParagraph"/>
        <w:numPr>
          <w:ilvl w:val="0"/>
          <w:numId w:val="31"/>
        </w:numPr>
      </w:pPr>
      <w:r>
        <w:t xml:space="preserve">(5 points) Please plot the y-coordinate against the x-coordinate in a scatterplot.  Please color-code the points using the predicted SpectralCluster (0 = Red and 1 = Blue) from the optimal MLP in (d).  To </w:t>
      </w:r>
      <w:r>
        <w:lastRenderedPageBreak/>
        <w:t>obtain the full credits, you should properly label the axes, the legend, and the chart title.  Also, grid lines should be added to the axes.</w:t>
      </w:r>
    </w:p>
    <w:p w14:paraId="76C51BE1" w14:textId="77777777" w:rsidR="00790E2A" w:rsidRDefault="00790E2A" w:rsidP="00790E2A">
      <w:pPr>
        <w:pStyle w:val="ListParagraph"/>
        <w:ind w:left="360"/>
      </w:pPr>
    </w:p>
    <w:p w14:paraId="02CB7363" w14:textId="77777777"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Prob(SpectralCluster = 1) from the </w:t>
      </w:r>
      <w:r w:rsidR="005C2865">
        <w:t xml:space="preserve">optimal </w:t>
      </w:r>
      <w:r w:rsidR="00F765EA">
        <w:t xml:space="preserve">MLP </w:t>
      </w:r>
      <w:r w:rsidR="005C2865">
        <w:t xml:space="preserve">in (d) </w:t>
      </w:r>
      <w:r w:rsidR="00F765EA">
        <w:t>by value of the SpectralCluster?  Please give your answers up to the 10 decimal places.</w:t>
      </w:r>
    </w:p>
    <w:p w14:paraId="52165F20" w14:textId="77777777"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r>
              <w:t>SpectralCluster</w:t>
            </w:r>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SpectralCluster.  You will use the </w:t>
      </w:r>
      <w:r w:rsidR="0095648C" w:rsidRPr="0095648C">
        <w:t>sklearn.svm.SVC</w:t>
      </w:r>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t xml:space="preserve">The random seed is </w:t>
      </w:r>
      <w:r w:rsidR="00866DBC">
        <w:t>20200408</w:t>
      </w:r>
    </w:p>
    <w:p w14:paraId="7EB6E96D" w14:textId="77777777" w:rsidR="006A632E" w:rsidRDefault="006A632E" w:rsidP="006A632E">
      <w:r>
        <w:t>Please answer the following questions based on your model.</w:t>
      </w:r>
    </w:p>
    <w:p w14:paraId="4A25FB40" w14:textId="77777777" w:rsidR="00080EA8" w:rsidRDefault="00080EA8" w:rsidP="00080EA8">
      <w:pPr>
        <w:pStyle w:val="ListParagraph"/>
        <w:numPr>
          <w:ilvl w:val="0"/>
          <w:numId w:val="45"/>
        </w:numPr>
      </w:pPr>
      <w:r>
        <w:t>(5 points) What is the equation of the separating hyperplane?  Please state the coefficients up to seven decimal places.</w:t>
      </w:r>
    </w:p>
    <w:p w14:paraId="2E249B72" w14:textId="77777777" w:rsidR="00080EA8" w:rsidRDefault="00080EA8" w:rsidP="00080EA8">
      <w:pPr>
        <w:pStyle w:val="ListParagraph"/>
        <w:ind w:left="360"/>
      </w:pPr>
    </w:p>
    <w:p w14:paraId="4D6C2C0C" w14:textId="77777777" w:rsidR="001750B7" w:rsidRDefault="001750B7" w:rsidP="00080EA8">
      <w:pPr>
        <w:pStyle w:val="ListParagraph"/>
        <w:numPr>
          <w:ilvl w:val="0"/>
          <w:numId w:val="45"/>
        </w:numPr>
      </w:pPr>
      <w:r>
        <w:t>(5 points) What is the misclassification rate?</w:t>
      </w:r>
    </w:p>
    <w:p w14:paraId="49E294B6" w14:textId="77777777" w:rsidR="001750B7" w:rsidRDefault="001750B7" w:rsidP="001750B7">
      <w:pPr>
        <w:pStyle w:val="ListParagraph"/>
        <w:ind w:left="360"/>
      </w:pPr>
    </w:p>
    <w:p w14:paraId="146FE77B" w14:textId="77777777"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r w:rsidR="00080EA8">
        <w:t xml:space="preserve">SpectralCluster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24101999" w14:textId="77777777" w:rsidR="00A825D5" w:rsidRDefault="00A825D5" w:rsidP="00A825D5">
      <w:pPr>
        <w:pStyle w:val="ListParagraph"/>
        <w:ind w:left="360"/>
      </w:pPr>
    </w:p>
    <w:p w14:paraId="18B2DA1A" w14:textId="77777777" w:rsidR="00A825D5" w:rsidRDefault="005A6FFA" w:rsidP="00080EA8">
      <w:pPr>
        <w:pStyle w:val="ListParagraph"/>
        <w:numPr>
          <w:ilvl w:val="0"/>
          <w:numId w:val="45"/>
        </w:numPr>
      </w:pPr>
      <w:r>
        <w:t>(10 points) Please express the data as polar coordinates.  Please plot the theta-coordinate against the radius-coordinate in a scatterplot.  Please color-code the points using the SpectralCluster variable (0 = Red and 1 = Blue).</w:t>
      </w:r>
      <w:r w:rsidR="0070399A">
        <w:t xml:space="preserve">  </w:t>
      </w:r>
      <w:r>
        <w:t>To obtain the full credits, you should properly label the axes, the legend, and the chart title.  Also, grid lines should be added to the axes.</w:t>
      </w:r>
    </w:p>
    <w:p w14:paraId="2065D0EB" w14:textId="77777777" w:rsidR="008A2596" w:rsidRDefault="008A2596" w:rsidP="008A2596">
      <w:pPr>
        <w:pStyle w:val="ListParagraph"/>
        <w:ind w:left="360"/>
      </w:pPr>
    </w:p>
    <w:p w14:paraId="7D0C870F" w14:textId="77777777"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SpectralCluster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lastRenderedPageBreak/>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64A6336C" w14:textId="77777777" w:rsidR="008605DE" w:rsidRDefault="008605DE"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77777777"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034173E6" w14:textId="77777777" w:rsidR="00D56A4D" w:rsidRDefault="00D56A4D" w:rsidP="002153C4">
      <w:pPr>
        <w:pStyle w:val="ListParagraph"/>
        <w:tabs>
          <w:tab w:val="left" w:pos="3078"/>
        </w:tabs>
        <w:ind w:left="360"/>
      </w:pPr>
    </w:p>
    <w:p w14:paraId="0107F5DB" w14:textId="77777777"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96F87FD" w14:textId="77777777" w:rsidR="00FE7B2F" w:rsidRDefault="00FE7B2F" w:rsidP="00FE7B2F">
      <w:pPr>
        <w:pStyle w:val="ListParagraph"/>
        <w:ind w:left="360"/>
      </w:pPr>
    </w:p>
    <w:p w14:paraId="75AF61BD" w14:textId="705E4DD1" w:rsidR="00FE7B2F" w:rsidRPr="00FE7B2F" w:rsidRDefault="003326B3" w:rsidP="0072068B">
      <w:pPr>
        <w:pStyle w:val="ListParagraph"/>
        <w:numPr>
          <w:ilvl w:val="0"/>
          <w:numId w:val="45"/>
        </w:numPr>
      </w:pPr>
      <w:r>
        <w:t xml:space="preserve">(10 points) Convert the </w:t>
      </w:r>
      <w:r w:rsidR="00747747">
        <w:t>observations along with the hyperplanes from the polar coordinates back to the Cartesian coordinates. Please plot the y-coordinate against the x-coordinate in a scatterplot.  Please color-code the points using the SpectralCluster (0 = Red and 1 = Blue). Besides, plot the hyper-curves as dotted lines to the graph.  To obtain the full credits, you should properly label the axes, the legend, and the chart title.  Also, grid lines should be added to the axes.</w:t>
      </w:r>
      <w:r w:rsidR="00F27E09">
        <w:br/>
      </w:r>
      <w:r w:rsidR="00F27E09">
        <w:br/>
        <w:t>Based on your graph, which hypercurve do you think is not needed?</w:t>
      </w:r>
      <w:bookmarkStart w:id="0" w:name="_GoBack"/>
      <w:bookmarkEnd w:id="0"/>
      <w:r w:rsidR="00FE7B2F">
        <w:tab/>
      </w:r>
    </w:p>
    <w:sectPr w:rsidR="00FE7B2F" w:rsidRPr="00FE7B2F" w:rsidSect="00DF44E8">
      <w:headerReference w:type="default" r:id="rId7"/>
      <w:footerReference w:type="default" r:id="rId8"/>
      <w:foot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2A37F" w14:textId="77777777" w:rsidR="008E6E79" w:rsidRDefault="008E6E79" w:rsidP="00FD10A7">
      <w:pPr>
        <w:spacing w:after="0" w:line="240" w:lineRule="auto"/>
      </w:pPr>
      <w:r>
        <w:separator/>
      </w:r>
    </w:p>
  </w:endnote>
  <w:endnote w:type="continuationSeparator" w:id="0">
    <w:p w14:paraId="6A6459C4" w14:textId="77777777" w:rsidR="008E6E79" w:rsidRDefault="008E6E7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FC6B74" w14:textId="77777777" w:rsidR="008E6E79" w:rsidRDefault="008E6E79" w:rsidP="00FD10A7">
      <w:pPr>
        <w:spacing w:after="0" w:line="240" w:lineRule="auto"/>
      </w:pPr>
      <w:r>
        <w:separator/>
      </w:r>
    </w:p>
  </w:footnote>
  <w:footnote w:type="continuationSeparator" w:id="0">
    <w:p w14:paraId="1429B24D" w14:textId="77777777" w:rsidR="008E6E79" w:rsidRDefault="008E6E7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53C4"/>
    <w:rsid w:val="002160AB"/>
    <w:rsid w:val="002175C4"/>
    <w:rsid w:val="0022491A"/>
    <w:rsid w:val="00234C59"/>
    <w:rsid w:val="00243879"/>
    <w:rsid w:val="00246986"/>
    <w:rsid w:val="002A070D"/>
    <w:rsid w:val="002A0E0F"/>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819F5"/>
    <w:rsid w:val="00684E8C"/>
    <w:rsid w:val="00685700"/>
    <w:rsid w:val="00686C33"/>
    <w:rsid w:val="006A0101"/>
    <w:rsid w:val="006A1AC9"/>
    <w:rsid w:val="006A2BE9"/>
    <w:rsid w:val="006A3906"/>
    <w:rsid w:val="006A632E"/>
    <w:rsid w:val="006B54CA"/>
    <w:rsid w:val="006B61EC"/>
    <w:rsid w:val="006B7BF4"/>
    <w:rsid w:val="006D1FE8"/>
    <w:rsid w:val="006D228B"/>
    <w:rsid w:val="006D70FC"/>
    <w:rsid w:val="006D7142"/>
    <w:rsid w:val="006E025E"/>
    <w:rsid w:val="006E3463"/>
    <w:rsid w:val="006E51B6"/>
    <w:rsid w:val="006F3C86"/>
    <w:rsid w:val="0070399A"/>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7685"/>
    <w:rsid w:val="00890A3A"/>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C13B5"/>
    <w:rsid w:val="009D23A9"/>
    <w:rsid w:val="009D4A66"/>
    <w:rsid w:val="009E077E"/>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8</Words>
  <Characters>52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20-04-08T20:06:00Z</dcterms:modified>
</cp:coreProperties>
</file>